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4" w:name="fig:001"/>
      <w:r>
        <w:t xml:space="preserve">Рис. 1: Название рисунка</w:t>
      </w:r>
      <w:bookmarkEnd w:id="24"/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5T06:34:32Z</dcterms:created>
  <dcterms:modified xsi:type="dcterms:W3CDTF">2024-11-15T06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стейший вариант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